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EA444E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941994683" w:edGrp="everyone"/>
            <w:r>
              <w:t>X</w:t>
            </w:r>
            <w:r w:rsidR="00D05176">
              <w:t>XX</w:t>
            </w:r>
            <w:permEnd w:id="1941994683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452283593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2E2DD1">
                  <w:t>sembarques pesqueiros do mês de fevereir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1452283593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391592730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E2DD1">
                  <w:t>a atividade pesqueira do mês de março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391592730" w:displacedByCustomXml="prev"/>
      </w:tr>
      <w:tr w:rsidR="00087C34" w:rsidRPr="00472B92" w:rsidTr="00813BEA">
        <w:trPr>
          <w:trHeight w:val="312"/>
        </w:trPr>
        <w:permStart w:id="1204356881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3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2E2DD1" w:rsidP="00535B3E">
                <w:pPr>
                  <w:pStyle w:val="Centralizado"/>
                </w:pPr>
                <w:r>
                  <w:t>01/03/2023</w:t>
                </w:r>
              </w:p>
            </w:tc>
          </w:sdtContent>
        </w:sdt>
        <w:permEnd w:id="1204356881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584653322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3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2E2DD1" w:rsidP="00535B3E">
                <w:pPr>
                  <w:pStyle w:val="Centralizado"/>
                </w:pPr>
                <w:r>
                  <w:t>31/03/2023</w:t>
                </w:r>
              </w:p>
            </w:tc>
          </w:sdtContent>
        </w:sdt>
        <w:permEnd w:id="584653322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41098548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41098548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587178245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2E2DD1">
              <w:t>fevereiro</w:t>
            </w:r>
            <w:proofErr w:type="gramStart"/>
            <w:r w:rsidR="00622F77">
              <w:t>/23</w:t>
            </w:r>
            <w:r>
              <w:t>)</w:t>
            </w:r>
            <w:permEnd w:id="1587178245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105769118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105769118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863062989" w:edGrp="everyone"/>
            <w:r>
              <w:t xml:space="preserve">José Hugo Dias Gondim </w:t>
            </w:r>
            <w:proofErr w:type="spellStart"/>
            <w:r>
              <w:t>Guanais</w:t>
            </w:r>
            <w:permEnd w:id="863062989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25045354" w:edGrp="everyone"/>
            <w:r>
              <w:t xml:space="preserve">José Hugo Dias Gondim </w:t>
            </w:r>
            <w:proofErr w:type="spellStart"/>
            <w:r>
              <w:t>Guanais</w:t>
            </w:r>
            <w:permEnd w:id="25045354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297295477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04-03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2E2DD1" w:rsidP="00284E2D">
                <w:r>
                  <w:t>03/04/2023</w:t>
                </w:r>
              </w:p>
            </w:tc>
          </w:sdtContent>
        </w:sdt>
        <w:permEnd w:id="1297295477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030778124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030778124"/>
            <w:r w:rsidRPr="009D2AF1">
              <w:t xml:space="preserve"> Não </w:t>
            </w:r>
            <w:permStart w:id="1786850836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786850836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044784214" w:edGrp="everyone"/>
            <w:permEnd w:id="1044784214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131711872" w:edGrp="everyone"/>
            <w:r>
              <w:t xml:space="preserve">José Hugo Dias Gondim </w:t>
            </w:r>
            <w:proofErr w:type="spellStart"/>
            <w:r>
              <w:t>Guanais</w:t>
            </w:r>
            <w:permEnd w:id="2131711872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615610669" w:edGrp="everyone"/>
            <w:r>
              <w:t xml:space="preserve">José Hugo Dias Gondim </w:t>
            </w:r>
            <w:proofErr w:type="spellStart"/>
            <w:r>
              <w:t>Guanais</w:t>
            </w:r>
            <w:permEnd w:id="1615610669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495536532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2E2DD1">
              <w:t xml:space="preserve"> dados de desembarque do mês de fevereiro</w:t>
            </w:r>
            <w:r w:rsidR="00622F77">
              <w:t>/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2E2DD1">
              <w:t>março/</w:t>
            </w:r>
            <w:r w:rsidR="00412948">
              <w:t>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2E2DD1" w:rsidP="00DF342C">
            <w:r>
              <w:t>Em fevereiro</w:t>
            </w:r>
            <w:r w:rsidR="00622F77">
              <w:t xml:space="preserve"> de 2023</w:t>
            </w:r>
            <w:r w:rsidR="005D0A77" w:rsidRPr="005D0A77">
              <w:t xml:space="preserve"> foram registrados </w:t>
            </w:r>
            <w:r>
              <w:t>243</w:t>
            </w:r>
            <w:r w:rsidR="000F3E18">
              <w:t xml:space="preserve"> desembarques oriundos de 1</w:t>
            </w:r>
            <w:r>
              <w:t>02</w:t>
            </w:r>
            <w:r w:rsidR="005D0A77" w:rsidRPr="005D0A77">
              <w:t xml:space="preserve"> embarcações ativas identificadas, refletindo em um v</w:t>
            </w:r>
            <w:r w:rsidR="005D0A77">
              <w:t xml:space="preserve">olume de </w:t>
            </w:r>
            <w:r>
              <w:t>10.002,00 quilos e 1.403</w:t>
            </w:r>
            <w:r w:rsidR="000F3E18">
              <w:t xml:space="preserve"> d</w:t>
            </w:r>
            <w:r w:rsidR="005D0A77" w:rsidRPr="005D0A77">
              <w:t xml:space="preserve">úzias de pescado desembarcado nos sete (07) entrepostos monitorados. Gerando uma receita bruta de R$ </w:t>
            </w:r>
            <w:r>
              <w:t>145.974,42</w:t>
            </w:r>
            <w:r w:rsidR="005D0A77" w:rsidRPr="005D0A77">
              <w:t xml:space="preserve">. Os parâmetros para cada entreposto é apresentado na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2E2DD1">
              <w:rPr>
                <w:b/>
              </w:rPr>
              <w:t>fevereiro</w:t>
            </w:r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E2DD1" w:rsidP="00622F77">
                  <w:pPr>
                    <w:jc w:val="center"/>
                  </w:pPr>
                  <w:r>
                    <w:t>08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26ED7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22F77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2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14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444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E2DD1" w:rsidP="002E2DD1">
                  <w:pPr>
                    <w:jc w:val="center"/>
                  </w:pPr>
                  <w:r>
                    <w:t>9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2E2DD1" w:rsidP="000F3E1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7</w:t>
                  </w:r>
                  <w:r w:rsidR="00622F77">
                    <w:rPr>
                      <w:rFonts w:cs="Calibri"/>
                      <w:color w:val="000000"/>
                      <w:szCs w:val="20"/>
                    </w:rPr>
                    <w:t>4</w:t>
                  </w:r>
                  <w:r>
                    <w:rPr>
                      <w:rFonts w:cs="Calibri"/>
                      <w:color w:val="000000"/>
                      <w:szCs w:val="20"/>
                    </w:rPr>
                    <w:t>3</w:t>
                  </w:r>
                  <w:r w:rsidR="00622F77">
                    <w:rPr>
                      <w:rFonts w:cs="Calibri"/>
                      <w:color w:val="000000"/>
                      <w:szCs w:val="20"/>
                    </w:rPr>
                    <w:t>,0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4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9.248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0B43A8">
                  <w:pPr>
                    <w:jc w:val="center"/>
                  </w:pPr>
                  <w:r>
                    <w:t>1</w:t>
                  </w:r>
                  <w:r w:rsidR="002E2DD1">
                    <w:t>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474F7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2E2DD1">
                    <w:rPr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29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101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4D1609">
                    <w:rPr>
                      <w:rFonts w:cs="Calibri"/>
                      <w:color w:val="000000"/>
                      <w:szCs w:val="20"/>
                    </w:rPr>
                    <w:t>0</w:t>
                  </w:r>
                  <w:r>
                    <w:rPr>
                      <w:rFonts w:cs="Calibri"/>
                      <w:color w:val="000000"/>
                      <w:szCs w:val="20"/>
                    </w:rPr>
                    <w:t>7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E2DD1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2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63638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2E2DD1">
                    <w:rPr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150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6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.612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E2DD1" w:rsidP="000B43A8">
                  <w:pPr>
                    <w:jc w:val="center"/>
                  </w:pPr>
                  <w:r>
                    <w:t>2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E2DD1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2E2DD1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4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2E2DD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669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E2DD1" w:rsidP="00363AC1">
                  <w:pPr>
                    <w:jc w:val="center"/>
                  </w:pPr>
                  <w:r>
                    <w:t>2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41294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2E2DD1">
                    <w:rPr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66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5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2E2DD1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52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2E2DD1" w:rsidP="00365DAB">
                  <w:pPr>
                    <w:jc w:val="center"/>
                  </w:pPr>
                  <w:r>
                    <w:t>5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2E2DD1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06363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58</w:t>
                  </w:r>
                  <w:r w:rsidR="00622F77">
                    <w:rPr>
                      <w:rFonts w:cs="Calibri"/>
                      <w:color w:val="000000"/>
                      <w:szCs w:val="20"/>
                    </w:rPr>
                    <w:t>,0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375,35</w:t>
                  </w:r>
                </w:p>
              </w:tc>
            </w:tr>
          </w:tbl>
          <w:p w:rsidR="009B6186" w:rsidRDefault="009B6186" w:rsidP="00DF342C"/>
          <w:p w:rsidR="001E32A5" w:rsidRDefault="005D0A77" w:rsidP="00B4385F">
            <w:r>
              <w:t xml:space="preserve">Em relação ao peso total desembarcado, em </w:t>
            </w:r>
            <w:r w:rsidR="002E2DD1">
              <w:t>fevereiro</w:t>
            </w:r>
            <w:r w:rsidR="004D1609">
              <w:t xml:space="preserve"> de 2023</w:t>
            </w:r>
            <w:r w:rsidR="004B5286">
              <w:t xml:space="preserve"> </w:t>
            </w:r>
            <w:r w:rsidR="004D1609">
              <w:rPr>
                <w:highlight w:val="yellow"/>
              </w:rPr>
              <w:t>houve redução</w:t>
            </w:r>
            <w:r w:rsidR="004B5286" w:rsidRPr="00032AFB">
              <w:rPr>
                <w:highlight w:val="yellow"/>
              </w:rPr>
              <w:t xml:space="preserve"> de </w:t>
            </w:r>
            <w:r w:rsidR="000F566A">
              <w:t>10</w:t>
            </w:r>
            <w:r>
              <w:t xml:space="preserve">% em relação </w:t>
            </w:r>
            <w:r w:rsidR="004B5286">
              <w:t xml:space="preserve">a </w:t>
            </w:r>
            <w:r w:rsidR="000F566A">
              <w:t>janeiro de 2023</w:t>
            </w:r>
            <w:r w:rsidR="00412948">
              <w:t>, e redução de 5</w:t>
            </w:r>
            <w:r w:rsidR="000F566A">
              <w:t>5</w:t>
            </w:r>
            <w:r>
              <w:t xml:space="preserve">% em relação </w:t>
            </w:r>
            <w:proofErr w:type="gramStart"/>
            <w:r>
              <w:t>a</w:t>
            </w:r>
            <w:proofErr w:type="gramEnd"/>
            <w:r w:rsidR="004B5286">
              <w:t xml:space="preserve"> média anual de para o mês de </w:t>
            </w:r>
            <w:r w:rsidR="004D1609">
              <w:t>janeiro</w:t>
            </w:r>
            <w:r w:rsidR="004B5286">
              <w:t xml:space="preserve"> </w:t>
            </w:r>
            <w:r w:rsidR="00363AC1" w:rsidRPr="00363AC1">
              <w:t>(figura 1). Os principais recursos por pe</w:t>
            </w:r>
            <w:r w:rsidR="006D42C4">
              <w:t xml:space="preserve">so desembarcado neste mês foram pescada </w:t>
            </w:r>
            <w:bookmarkStart w:id="0" w:name="_GoBack"/>
            <w:bookmarkEnd w:id="0"/>
            <w:r w:rsidR="006D42C4">
              <w:t xml:space="preserve">bembeca, </w:t>
            </w:r>
            <w:proofErr w:type="gramStart"/>
            <w:r w:rsidR="006D42C4">
              <w:t>mistura,</w:t>
            </w:r>
            <w:proofErr w:type="gramEnd"/>
            <w:r w:rsidR="006D42C4">
              <w:t xml:space="preserve"> cavala, pescada e bagre</w:t>
            </w:r>
            <w:r w:rsidR="00066E1F">
              <w:t>.</w:t>
            </w:r>
          </w:p>
          <w:p w:rsidR="000F566A" w:rsidRDefault="000F566A" w:rsidP="00B4385F"/>
          <w:p w:rsidR="00F47D31" w:rsidRDefault="000F566A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14AC0A96" wp14:editId="271EDE5B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451C41" w:rsidRDefault="00451C41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</w:t>
            </w:r>
            <w:r w:rsidR="000F566A">
              <w:rPr>
                <w:rFonts w:eastAsiaTheme="minorHAnsi" w:cs="Arial"/>
                <w:szCs w:val="20"/>
                <w:lang w:eastAsia="en-US"/>
              </w:rPr>
              <w:t>fevereiro</w:t>
            </w:r>
            <w:r w:rsidR="004D1609">
              <w:rPr>
                <w:rFonts w:eastAsiaTheme="minorHAnsi" w:cs="Arial"/>
                <w:szCs w:val="20"/>
                <w:lang w:eastAsia="en-US"/>
              </w:rPr>
              <w:t xml:space="preserve"> de 2023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 apresentou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0F566A">
              <w:rPr>
                <w:rFonts w:eastAsiaTheme="minorHAnsi" w:cs="Arial"/>
                <w:szCs w:val="20"/>
                <w:lang w:eastAsia="en-US"/>
              </w:rPr>
              <w:t>54</w:t>
            </w:r>
            <w:r w:rsidR="004B5286">
              <w:rPr>
                <w:rFonts w:eastAsiaTheme="minorHAnsi" w:cs="Arial"/>
                <w:szCs w:val="20"/>
                <w:lang w:eastAsia="en-US"/>
              </w:rPr>
              <w:t>%. O volume desembarcado f</w:t>
            </w:r>
            <w:r w:rsidR="000F566A">
              <w:rPr>
                <w:rFonts w:eastAsiaTheme="minorHAnsi" w:cs="Arial"/>
                <w:szCs w:val="20"/>
                <w:lang w:eastAsia="en-US"/>
              </w:rPr>
              <w:t>oi 57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1149CA">
              <w:rPr>
                <w:rFonts w:eastAsiaTheme="minorHAnsi" w:cs="Arial"/>
                <w:szCs w:val="20"/>
                <w:lang w:eastAsia="en-US"/>
              </w:rPr>
              <w:t>rcados por unidade f</w:t>
            </w:r>
            <w:r w:rsidR="00A502C1">
              <w:rPr>
                <w:rFonts w:eastAsiaTheme="minorHAnsi" w:cs="Arial"/>
                <w:szCs w:val="20"/>
                <w:lang w:eastAsia="en-US"/>
              </w:rPr>
              <w:t xml:space="preserve">oram </w:t>
            </w:r>
            <w:r w:rsidR="006D42C4">
              <w:rPr>
                <w:rFonts w:eastAsiaTheme="minorHAnsi" w:cs="Arial"/>
                <w:szCs w:val="20"/>
                <w:lang w:eastAsia="en-US"/>
              </w:rPr>
              <w:t>ostra, camarão branco, caranguejo uçá e siri</w:t>
            </w:r>
            <w:r w:rsidR="00C73DFA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1149CA" w:rsidRDefault="001149CA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0F566A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664515EF" wp14:editId="0367599B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, </w:t>
            </w:r>
            <w:r w:rsidR="000F566A">
              <w:rPr>
                <w:rFonts w:eastAsiaTheme="minorHAnsi" w:cs="Arial"/>
                <w:szCs w:val="20"/>
                <w:lang w:eastAsia="en-US"/>
              </w:rPr>
              <w:t>fevereiro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d</w:t>
            </w:r>
            <w:r w:rsidR="004D1609">
              <w:rPr>
                <w:rFonts w:eastAsiaTheme="minorHAnsi" w:cs="Arial"/>
                <w:szCs w:val="20"/>
                <w:lang w:eastAsia="en-US"/>
              </w:rPr>
              <w:t>e 2023</w:t>
            </w:r>
            <w:r w:rsidR="00412948">
              <w:rPr>
                <w:rFonts w:eastAsiaTheme="minorHAnsi" w:cs="Arial"/>
                <w:szCs w:val="20"/>
                <w:lang w:eastAsia="en-US"/>
              </w:rPr>
              <w:t xml:space="preserve"> apresentou redução de </w:t>
            </w:r>
            <w:r w:rsidR="000F566A">
              <w:rPr>
                <w:rFonts w:eastAsiaTheme="minorHAnsi" w:cs="Arial"/>
                <w:szCs w:val="20"/>
                <w:lang w:eastAsia="en-US"/>
              </w:rPr>
              <w:t>35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 w:rsidR="004B5286">
              <w:rPr>
                <w:rFonts w:eastAsiaTheme="minorHAnsi" w:cs="Arial"/>
                <w:szCs w:val="20"/>
                <w:lang w:eastAsia="en-US"/>
              </w:rPr>
              <w:t xml:space="preserve">l para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janeir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066E1F">
              <w:rPr>
                <w:rFonts w:eastAsiaTheme="minorHAnsi" w:cs="Arial"/>
                <w:szCs w:val="20"/>
                <w:lang w:eastAsia="en-US"/>
              </w:rPr>
              <w:t>32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/>
          <w:p w:rsidR="008707FE" w:rsidRDefault="000F566A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EE53260" wp14:editId="29CA6704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495536532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2094139331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2094139331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792744145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EA444E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792744145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888761445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EA444E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888761445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793685564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EA444E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793685564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779368585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779368585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420889427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1A679E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7C69FFD" wp14:editId="49F48EFE">
                      <wp:extent cx="1903095" cy="1427321"/>
                      <wp:effectExtent l="0" t="0" r="1905" b="1905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1A679E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C73DFA">
              <w:t>n</w:t>
            </w:r>
            <w:r w:rsidR="001A679E">
              <w:t>o Mercado de Paranaguá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1A679E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61E7732" wp14:editId="19CF9999">
                      <wp:extent cx="1908175" cy="1431131"/>
                      <wp:effectExtent l="0" t="0" r="0" b="0"/>
                      <wp:docPr id="6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0719D3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</w:t>
            </w:r>
            <w:r w:rsidR="001A679E">
              <w:t>a Ponta da Pita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1A679E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C4453A7" wp14:editId="744A1C09">
                      <wp:extent cx="1908175" cy="1080802"/>
                      <wp:effectExtent l="0" t="0" r="0" b="5080"/>
                      <wp:docPr id="10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8080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1A679E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</w:t>
            </w:r>
            <w:r w:rsidR="004D1609">
              <w:rPr>
                <w:b/>
              </w:rPr>
              <w:t xml:space="preserve"> </w:t>
            </w:r>
            <w:r w:rsidR="001A679E">
              <w:rPr>
                <w:b/>
              </w:rPr>
              <w:t>em Pontal do Sul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1A679E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A227476" wp14:editId="76DAC1FC">
                      <wp:extent cx="1903095" cy="1427321"/>
                      <wp:effectExtent l="0" t="0" r="1905" b="1905"/>
                      <wp:docPr id="7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1A679E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1A679E">
              <w:rPr>
                <w:b/>
                <w:noProof/>
                <w:lang w:eastAsia="pt-BR"/>
              </w:rPr>
              <w:t>na Vila Guarani</w:t>
            </w:r>
          </w:p>
        </w:tc>
      </w:tr>
      <w:permEnd w:id="420889427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444E" w:rsidRDefault="00EA444E">
      <w:r>
        <w:separator/>
      </w:r>
    </w:p>
    <w:p w:rsidR="00EA444E" w:rsidRDefault="00EA444E"/>
  </w:endnote>
  <w:endnote w:type="continuationSeparator" w:id="0">
    <w:p w:rsidR="00EA444E" w:rsidRDefault="00EA444E">
      <w:r>
        <w:continuationSeparator/>
      </w:r>
    </w:p>
    <w:p w:rsidR="00EA444E" w:rsidRDefault="00EA44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444E" w:rsidRDefault="00EA444E">
      <w:r>
        <w:separator/>
      </w:r>
    </w:p>
    <w:p w:rsidR="00EA444E" w:rsidRDefault="00EA444E"/>
  </w:footnote>
  <w:footnote w:type="continuationSeparator" w:id="0">
    <w:p w:rsidR="00EA444E" w:rsidRDefault="00EA444E">
      <w:r>
        <w:continuationSeparator/>
      </w:r>
    </w:p>
    <w:p w:rsidR="00EA444E" w:rsidRDefault="00EA444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6D42C4">
            <w:rPr>
              <w:noProof/>
              <w:sz w:val="16"/>
              <w:szCs w:val="16"/>
            </w:rPr>
            <w:t>03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6D42C4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aGtQCq/pA3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566A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35E0C"/>
    <w:rsid w:val="00340ED7"/>
    <w:rsid w:val="00342248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609"/>
    <w:rsid w:val="004D1F98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20781"/>
    <w:rsid w:val="00931ED3"/>
    <w:rsid w:val="00935812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31C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2CF0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1C11F7"/>
    <w:rsid w:val="002C5760"/>
    <w:rsid w:val="003709A9"/>
    <w:rsid w:val="00374AD4"/>
    <w:rsid w:val="003E4A22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B56F7"/>
    <w:rsid w:val="00CD6E6E"/>
    <w:rsid w:val="00CF1955"/>
    <w:rsid w:val="00DA2F0B"/>
    <w:rsid w:val="00DE0587"/>
    <w:rsid w:val="00E1690D"/>
    <w:rsid w:val="00EF3BDC"/>
    <w:rsid w:val="00F51F60"/>
    <w:rsid w:val="00F52AF2"/>
    <w:rsid w:val="00F5492D"/>
    <w:rsid w:val="00FB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E137FA-3644-42C1-87CF-4F3DEA2A9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669</Words>
  <Characters>3613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4</cp:revision>
  <cp:lastPrinted>2010-06-09T17:13:00Z</cp:lastPrinted>
  <dcterms:created xsi:type="dcterms:W3CDTF">2023-04-02T14:31:00Z</dcterms:created>
  <dcterms:modified xsi:type="dcterms:W3CDTF">2023-04-02T15:13:00Z</dcterms:modified>
</cp:coreProperties>
</file>